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CFCCF" w14:textId="77777777" w:rsidR="0020398B" w:rsidRDefault="00C25574">
      <w:pPr>
        <w:pStyle w:val="a4"/>
      </w:pPr>
      <w:r>
        <w:t>Лабораторная работа №1</w:t>
      </w:r>
    </w:p>
    <w:p w14:paraId="482B5443" w14:textId="4451151B" w:rsidR="0020398B" w:rsidRDefault="008E0096">
      <w:pPr>
        <w:pStyle w:val="a5"/>
      </w:pPr>
      <w:r>
        <w:t>Основы информационной безопасности</w:t>
      </w:r>
    </w:p>
    <w:p w14:paraId="414C579F" w14:textId="1091AD93" w:rsidR="0020398B" w:rsidRDefault="008E0096">
      <w:pPr>
        <w:pStyle w:val="Author"/>
      </w:pPr>
      <w:r>
        <w:t>Белов Никита Дмитр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41874510"/>
        <w:docPartObj>
          <w:docPartGallery w:val="Table of Contents"/>
          <w:docPartUnique/>
        </w:docPartObj>
      </w:sdtPr>
      <w:sdtEndPr/>
      <w:sdtContent>
        <w:p w14:paraId="28CA3AF7" w14:textId="77777777" w:rsidR="0020398B" w:rsidRDefault="00C25574">
          <w:pPr>
            <w:pStyle w:val="ae"/>
          </w:pPr>
          <w:r>
            <w:t>Содержание</w:t>
          </w:r>
        </w:p>
        <w:p w14:paraId="33271B59" w14:textId="56EF878C" w:rsidR="00F30F80" w:rsidRDefault="00C25574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715149" w:history="1">
            <w:r w:rsidR="00F30F80" w:rsidRPr="00743A16">
              <w:rPr>
                <w:rStyle w:val="ad"/>
                <w:noProof/>
              </w:rPr>
              <w:t>Цель работы</w:t>
            </w:r>
            <w:r w:rsidR="00F30F80">
              <w:rPr>
                <w:noProof/>
                <w:webHidden/>
              </w:rPr>
              <w:tab/>
            </w:r>
            <w:r w:rsidR="00F30F80">
              <w:rPr>
                <w:noProof/>
                <w:webHidden/>
              </w:rPr>
              <w:fldChar w:fldCharType="begin"/>
            </w:r>
            <w:r w:rsidR="00F30F80">
              <w:rPr>
                <w:noProof/>
                <w:webHidden/>
              </w:rPr>
              <w:instrText xml:space="preserve"> PAGEREF _Toc113715149 \h </w:instrText>
            </w:r>
            <w:r w:rsidR="00F30F80">
              <w:rPr>
                <w:noProof/>
                <w:webHidden/>
              </w:rPr>
            </w:r>
            <w:r w:rsidR="00F30F80">
              <w:rPr>
                <w:noProof/>
                <w:webHidden/>
              </w:rPr>
              <w:fldChar w:fldCharType="separate"/>
            </w:r>
            <w:r w:rsidR="00DF1CDA">
              <w:rPr>
                <w:noProof/>
                <w:webHidden/>
              </w:rPr>
              <w:t>1</w:t>
            </w:r>
            <w:r w:rsidR="00F30F80">
              <w:rPr>
                <w:noProof/>
                <w:webHidden/>
              </w:rPr>
              <w:fldChar w:fldCharType="end"/>
            </w:r>
          </w:hyperlink>
        </w:p>
        <w:p w14:paraId="7E510037" w14:textId="2367DEBA" w:rsidR="00F30F80" w:rsidRDefault="00F30F80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3715150" w:history="1">
            <w:r w:rsidRPr="00743A1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5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1CD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24AD9" w14:textId="205B61A2" w:rsidR="00F30F80" w:rsidRDefault="00F30F80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3715151" w:history="1">
            <w:r w:rsidRPr="00743A16">
              <w:rPr>
                <w:rStyle w:val="ad"/>
                <w:noProof/>
              </w:rPr>
              <w:t>Выполнение за</w:t>
            </w:r>
            <w:r w:rsidRPr="00743A16">
              <w:rPr>
                <w:rStyle w:val="ad"/>
                <w:noProof/>
              </w:rPr>
              <w:t>д</w:t>
            </w:r>
            <w:r w:rsidRPr="00743A16">
              <w:rPr>
                <w:rStyle w:val="ad"/>
                <w:noProof/>
              </w:rPr>
              <w:t>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5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1CD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E2CE5" w14:textId="31BB664B" w:rsidR="00F30F80" w:rsidRDefault="00F30F80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3715152" w:history="1">
            <w:r w:rsidRPr="00743A16">
              <w:rPr>
                <w:rStyle w:val="ad"/>
                <w:noProof/>
              </w:rPr>
              <w:t>Выво</w:t>
            </w:r>
            <w:r w:rsidRPr="00743A16">
              <w:rPr>
                <w:rStyle w:val="ad"/>
                <w:noProof/>
              </w:rPr>
              <w:t>д</w:t>
            </w:r>
            <w:r w:rsidRPr="00743A16">
              <w:rPr>
                <w:rStyle w:val="ad"/>
                <w:noProof/>
              </w:rPr>
              <w:t>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5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1CD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3FC5E" w14:textId="248CFA4D" w:rsidR="0020398B" w:rsidRDefault="00C25574">
          <w:r>
            <w:fldChar w:fldCharType="end"/>
          </w:r>
        </w:p>
      </w:sdtContent>
    </w:sdt>
    <w:p w14:paraId="63655D44" w14:textId="77777777" w:rsidR="0020398B" w:rsidRDefault="00C25574">
      <w:pPr>
        <w:pStyle w:val="1"/>
      </w:pPr>
      <w:bookmarkStart w:id="0" w:name="цель-работы"/>
      <w:bookmarkStart w:id="1" w:name="_Toc113715149"/>
      <w:r>
        <w:t>Цель работы</w:t>
      </w:r>
      <w:bookmarkEnd w:id="1"/>
    </w:p>
    <w:p w14:paraId="42B7DF9B" w14:textId="77777777" w:rsidR="0020398B" w:rsidRDefault="00C25574">
      <w:pPr>
        <w:numPr>
          <w:ilvl w:val="0"/>
          <w:numId w:val="2"/>
        </w:numPr>
      </w:pPr>
      <w:r>
        <w:t>Приобретение практических навыков установки операционной системы на виртуальную машину;</w:t>
      </w:r>
    </w:p>
    <w:p w14:paraId="230A1859" w14:textId="77777777" w:rsidR="0020398B" w:rsidRDefault="00C25574">
      <w:pPr>
        <w:numPr>
          <w:ilvl w:val="0"/>
          <w:numId w:val="2"/>
        </w:numPr>
      </w:pPr>
      <w:r>
        <w:t>Настройки минимально необходимых для дальнейшей работы сервисов.</w:t>
      </w:r>
    </w:p>
    <w:p w14:paraId="5554DC68" w14:textId="77777777" w:rsidR="0020398B" w:rsidRDefault="00C25574">
      <w:pPr>
        <w:pStyle w:val="1"/>
      </w:pPr>
      <w:bookmarkStart w:id="2" w:name="выполнение-лабораторной-работы"/>
      <w:bookmarkStart w:id="3" w:name="_Toc113715150"/>
      <w:bookmarkEnd w:id="0"/>
      <w:r>
        <w:t>Выполнение лабораторной работы</w:t>
      </w:r>
      <w:bookmarkEnd w:id="3"/>
    </w:p>
    <w:p w14:paraId="339865F6" w14:textId="77777777" w:rsidR="0020398B" w:rsidRDefault="00C25574">
      <w:pPr>
        <w:pStyle w:val="2"/>
      </w:pPr>
      <w:bookmarkStart w:id="4" w:name="выполнение-задания"/>
      <w:bookmarkStart w:id="5" w:name="_Toc113715151"/>
      <w:r>
        <w:t>Выполнение задания</w:t>
      </w:r>
      <w:bookmarkEnd w:id="5"/>
    </w:p>
    <w:p w14:paraId="788C6295" w14:textId="669F23BD" w:rsidR="0020398B" w:rsidRDefault="00C25574">
      <w:pPr>
        <w:pStyle w:val="FirstParagraph"/>
      </w:pPr>
      <w:r>
        <w:t xml:space="preserve">Для установки на виртуальную машину </w:t>
      </w:r>
      <w:proofErr w:type="spellStart"/>
      <w:r>
        <w:t>VirtualBox</w:t>
      </w:r>
      <w:proofErr w:type="spellEnd"/>
      <w:r>
        <w:t xml:space="preserve"> операц</w:t>
      </w:r>
      <w:r>
        <w:t xml:space="preserve">ионной системы Linux (дистрибутив </w:t>
      </w:r>
      <w:r w:rsidR="008E0096">
        <w:rPr>
          <w:lang w:val="en-US"/>
        </w:rPr>
        <w:t>Rocky</w:t>
      </w:r>
      <w:r>
        <w:t>) в нашем случае использовалась внешняя операционная система Windows.</w:t>
      </w:r>
    </w:p>
    <w:p w14:paraId="022AF3FD" w14:textId="3779BFE0" w:rsidR="008E0096" w:rsidRDefault="008E0096" w:rsidP="008E0096">
      <w:pPr>
        <w:pStyle w:val="a0"/>
      </w:pPr>
      <w:r>
        <w:t>Сначала проверяем папку установки для машин.</w:t>
      </w:r>
    </w:p>
    <w:p w14:paraId="780C9473" w14:textId="3F6CFC76" w:rsidR="008E0096" w:rsidRPr="008E0096" w:rsidRDefault="008E0096" w:rsidP="008E0096">
      <w:pPr>
        <w:pStyle w:val="a0"/>
      </w:pPr>
      <w:r w:rsidRPr="00C621BC">
        <w:drawing>
          <wp:inline distT="0" distB="0" distL="0" distR="0" wp14:anchorId="531E0D36" wp14:editId="61626842">
            <wp:extent cx="4091885" cy="25469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2764" cy="2559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EF4A0" w14:textId="52D8EA3E" w:rsidR="0020398B" w:rsidRDefault="00C25574">
      <w:pPr>
        <w:pStyle w:val="a0"/>
      </w:pPr>
      <w:r>
        <w:lastRenderedPageBreak/>
        <w:t xml:space="preserve">В </w:t>
      </w:r>
      <w:proofErr w:type="spellStart"/>
      <w:r>
        <w:t>VirtualBox</w:t>
      </w:r>
      <w:proofErr w:type="spellEnd"/>
      <w:r>
        <w:t xml:space="preserve"> нажимаем “Машина” - “Создать” и задаем имя </w:t>
      </w:r>
      <w:r w:rsidR="008E0096" w:rsidRPr="008E0096">
        <w:t>“</w:t>
      </w:r>
      <w:proofErr w:type="spellStart"/>
      <w:r w:rsidR="008E0096">
        <w:rPr>
          <w:lang w:val="en-US"/>
        </w:rPr>
        <w:t>ndbelov</w:t>
      </w:r>
      <w:proofErr w:type="spellEnd"/>
      <w:r w:rsidR="008E0096" w:rsidRPr="008E0096">
        <w:t xml:space="preserve">”, </w:t>
      </w:r>
      <w:r w:rsidR="008E0096">
        <w:t xml:space="preserve">соответствующее логину в дисплейном классе, </w:t>
      </w:r>
      <w:r>
        <w:t>для нашей будущей операционной системы. Тип - Linux, версия - Red Hat (64-bit).</w:t>
      </w:r>
    </w:p>
    <w:p w14:paraId="1EEB79C4" w14:textId="3AB8EF71" w:rsidR="0020398B" w:rsidRDefault="008E0096">
      <w:pPr>
        <w:pStyle w:val="CaptionedFigure"/>
      </w:pPr>
      <w:r w:rsidRPr="00C621BC">
        <w:drawing>
          <wp:inline distT="0" distB="0" distL="0" distR="0" wp14:anchorId="63C6931F" wp14:editId="5406FAA1">
            <wp:extent cx="4915586" cy="4201111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104B" w14:textId="0FC30A9F" w:rsidR="0020398B" w:rsidRDefault="00C25574" w:rsidP="008E0096">
      <w:pPr>
        <w:pStyle w:val="a0"/>
      </w:pPr>
      <w:r>
        <w:t xml:space="preserve">Задаем объем оперативной памяти </w:t>
      </w:r>
      <w:r w:rsidR="008E0096">
        <w:t xml:space="preserve">2048 </w:t>
      </w:r>
      <w:r>
        <w:t>МБ</w:t>
      </w:r>
      <w:r w:rsidR="008E0096">
        <w:t>.</w:t>
      </w:r>
      <w:r w:rsidR="008E0096" w:rsidRPr="00C621BC">
        <w:drawing>
          <wp:inline distT="0" distB="0" distL="0" distR="0" wp14:anchorId="625E62AB" wp14:editId="3F96C7F3">
            <wp:extent cx="3475655" cy="2963737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6462" cy="297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BAE6D" w14:textId="668BBD20" w:rsidR="0020398B" w:rsidRDefault="00C25574">
      <w:pPr>
        <w:pStyle w:val="a0"/>
      </w:pPr>
      <w:r>
        <w:t>С</w:t>
      </w:r>
      <w:r>
        <w:t xml:space="preserve">оздадим новый динамический виртуальный жесткий диск, укажем тип VDI, выделим </w:t>
      </w:r>
      <w:r w:rsidR="008E0096">
        <w:t xml:space="preserve">40 </w:t>
      </w:r>
      <w:r>
        <w:t>ГБ.</w:t>
      </w:r>
    </w:p>
    <w:p w14:paraId="338F7313" w14:textId="5A5A3E5F" w:rsidR="0020398B" w:rsidRDefault="008E0096">
      <w:pPr>
        <w:pStyle w:val="CaptionedFigure"/>
      </w:pPr>
      <w:r w:rsidRPr="00C621BC">
        <w:lastRenderedPageBreak/>
        <w:drawing>
          <wp:inline distT="0" distB="0" distL="0" distR="0" wp14:anchorId="5317B9B9" wp14:editId="662C2147">
            <wp:extent cx="3524250" cy="300315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31140" cy="300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E73E6" w14:textId="77777777" w:rsidR="0020398B" w:rsidRDefault="00C25574">
      <w:pPr>
        <w:pStyle w:val="ImageCaption"/>
      </w:pPr>
      <w:r>
        <w:t>Создание виртуального жесткого диска</w:t>
      </w:r>
    </w:p>
    <w:p w14:paraId="73F109C8" w14:textId="2B59E9C7" w:rsidR="0020398B" w:rsidRDefault="008E0096">
      <w:pPr>
        <w:pStyle w:val="CaptionedFigure"/>
      </w:pPr>
      <w:r w:rsidRPr="00C621BC">
        <w:drawing>
          <wp:inline distT="0" distB="0" distL="0" distR="0" wp14:anchorId="336A370F" wp14:editId="12082CC8">
            <wp:extent cx="3898265" cy="292817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7139" cy="293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2596" w14:textId="77777777" w:rsidR="0020398B" w:rsidRDefault="00C25574">
      <w:pPr>
        <w:pStyle w:val="ImageCaption"/>
      </w:pPr>
      <w:r>
        <w:t>Тип виртуального жесткого диска</w:t>
      </w:r>
    </w:p>
    <w:p w14:paraId="09DB9C93" w14:textId="1E8FDB00" w:rsidR="0020398B" w:rsidRDefault="008E0096" w:rsidP="008E0096">
      <w:pPr>
        <w:pStyle w:val="CaptionedFigure"/>
      </w:pPr>
      <w:r w:rsidRPr="00C621BC">
        <w:lastRenderedPageBreak/>
        <w:drawing>
          <wp:inline distT="0" distB="0" distL="0" distR="0" wp14:anchorId="0FD15F7A" wp14:editId="4AA1FFB8">
            <wp:extent cx="3928505" cy="2956772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36042" cy="296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265E8" w14:textId="77777777" w:rsidR="0020398B" w:rsidRDefault="00C25574">
      <w:pPr>
        <w:pStyle w:val="ImageCaption"/>
      </w:pPr>
      <w:r>
        <w:t>Формат хр</w:t>
      </w:r>
      <w:r>
        <w:t>анения</w:t>
      </w:r>
    </w:p>
    <w:p w14:paraId="61DC4497" w14:textId="6542E5F7" w:rsidR="0020398B" w:rsidRDefault="008E0096">
      <w:pPr>
        <w:pStyle w:val="CaptionedFigure"/>
      </w:pPr>
      <w:r w:rsidRPr="00C621BC">
        <w:drawing>
          <wp:inline distT="0" distB="0" distL="0" distR="0" wp14:anchorId="527D2C04" wp14:editId="7C05139B">
            <wp:extent cx="4057898" cy="303464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4960" cy="304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04C24" w14:textId="77777777" w:rsidR="0020398B" w:rsidRDefault="00C25574">
      <w:pPr>
        <w:pStyle w:val="ImageCaption"/>
      </w:pPr>
      <w:r>
        <w:t>Размер виртуального жесткого диска</w:t>
      </w:r>
    </w:p>
    <w:p w14:paraId="6FB5E182" w14:textId="08535347" w:rsidR="0020398B" w:rsidRDefault="00C25574">
      <w:pPr>
        <w:pStyle w:val="a0"/>
      </w:pPr>
      <w:r>
        <w:t xml:space="preserve">Первоначальные основные настройки виртуальной машины заданы, теперь запускаем нашу операционную систему, </w:t>
      </w:r>
      <w:r w:rsidR="008E0096">
        <w:t>д</w:t>
      </w:r>
      <w:r w:rsidR="008E0096">
        <w:t>обав</w:t>
      </w:r>
      <w:r w:rsidR="008E0096">
        <w:t>ляем</w:t>
      </w:r>
      <w:r w:rsidR="008E0096">
        <w:t xml:space="preserve"> новый привод оптических дисков и выб</w:t>
      </w:r>
      <w:r w:rsidR="008E0096">
        <w:t>ираем</w:t>
      </w:r>
      <w:r w:rsidR="008E0096">
        <w:t xml:space="preserve"> образ операционной системы</w:t>
      </w:r>
      <w:r w:rsidR="008E0096">
        <w:t xml:space="preserve"> </w:t>
      </w:r>
      <w:r w:rsidR="008E0096">
        <w:rPr>
          <w:lang w:val="en-US"/>
        </w:rPr>
        <w:t>Rocky</w:t>
      </w:r>
      <w:r>
        <w:t>.</w:t>
      </w:r>
    </w:p>
    <w:p w14:paraId="7FAE6F0E" w14:textId="28BCC915" w:rsidR="008E0096" w:rsidRDefault="008E0096">
      <w:pPr>
        <w:pStyle w:val="a0"/>
      </w:pPr>
      <w:r w:rsidRPr="00C621BC">
        <w:lastRenderedPageBreak/>
        <w:drawing>
          <wp:inline distT="0" distB="0" distL="0" distR="0" wp14:anchorId="6D7AE4FF" wp14:editId="73047C5E">
            <wp:extent cx="4076978" cy="281749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0765" cy="282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92FAA" w14:textId="6520C9CE" w:rsidR="0020398B" w:rsidRDefault="00C25574">
      <w:pPr>
        <w:pStyle w:val="a0"/>
      </w:pPr>
      <w:r>
        <w:t xml:space="preserve">Теперь </w:t>
      </w:r>
      <w:r w:rsidR="008E0096">
        <w:t>запускаем созданную виртуальную машину и переходим к настройкам.</w:t>
      </w:r>
    </w:p>
    <w:p w14:paraId="22C654EA" w14:textId="0C2C302C" w:rsidR="0020398B" w:rsidRDefault="008E0096">
      <w:pPr>
        <w:pStyle w:val="CaptionedFigure"/>
      </w:pPr>
      <w:r w:rsidRPr="00C621BC">
        <w:drawing>
          <wp:inline distT="0" distB="0" distL="0" distR="0" wp14:anchorId="1640ACED" wp14:editId="55508038">
            <wp:extent cx="4218305" cy="374980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3747" cy="3754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771CE" w14:textId="323E5830" w:rsidR="0020398B" w:rsidRDefault="00C25574">
      <w:pPr>
        <w:pStyle w:val="a0"/>
      </w:pPr>
      <w:r>
        <w:t>Отобразился обзор установки, где мы можем задать настройки уже нашей</w:t>
      </w:r>
      <w:r>
        <w:t xml:space="preserve"> операционной системы: задать язык раскладки, пароль для суперпользователя, выбрать часовой пояс и другие.</w:t>
      </w:r>
    </w:p>
    <w:p w14:paraId="5716391D" w14:textId="77777777" w:rsidR="005369A9" w:rsidRDefault="005369A9">
      <w:r>
        <w:br w:type="page"/>
      </w:r>
    </w:p>
    <w:p w14:paraId="1CC9FD96" w14:textId="681DB784" w:rsidR="005369A9" w:rsidRPr="005369A9" w:rsidRDefault="005369A9">
      <w:pPr>
        <w:pStyle w:val="a0"/>
        <w:rPr>
          <w:lang w:val="en-US"/>
        </w:rPr>
      </w:pPr>
      <w:r>
        <w:lastRenderedPageBreak/>
        <w:t>Язык установки</w:t>
      </w:r>
      <w:r>
        <w:rPr>
          <w:lang w:val="en-US"/>
        </w:rPr>
        <w:t>.</w:t>
      </w:r>
    </w:p>
    <w:p w14:paraId="32EF1587" w14:textId="5E68D22E" w:rsidR="0020398B" w:rsidRDefault="005369A9">
      <w:pPr>
        <w:pStyle w:val="CaptionedFigure"/>
      </w:pPr>
      <w:r w:rsidRPr="00C621BC">
        <w:drawing>
          <wp:inline distT="0" distB="0" distL="0" distR="0" wp14:anchorId="095A7A40" wp14:editId="3C9A825B">
            <wp:extent cx="4032313" cy="314007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5431" cy="314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40D58" w14:textId="61076897" w:rsidR="005369A9" w:rsidRPr="005369A9" w:rsidRDefault="005369A9">
      <w:pPr>
        <w:pStyle w:val="CaptionedFigure"/>
      </w:pPr>
      <w:r>
        <w:t>Настройки языков раскладки клавиатуры и часовой пояс</w:t>
      </w:r>
      <w:r w:rsidRPr="005369A9">
        <w:t>.</w:t>
      </w:r>
    </w:p>
    <w:p w14:paraId="7AF3B35D" w14:textId="05DDCFCB" w:rsidR="005369A9" w:rsidRDefault="005369A9">
      <w:pPr>
        <w:pStyle w:val="CaptionedFigure"/>
      </w:pPr>
      <w:r w:rsidRPr="00C621BC">
        <w:drawing>
          <wp:inline distT="0" distB="0" distL="0" distR="0" wp14:anchorId="7273166B" wp14:editId="1EAD0210">
            <wp:extent cx="4049548" cy="31496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2911" cy="315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9596B" w14:textId="658650FD" w:rsidR="005369A9" w:rsidRDefault="005369A9">
      <w:r>
        <w:br w:type="page"/>
      </w:r>
    </w:p>
    <w:p w14:paraId="6CDDF0BE" w14:textId="5A070CAF" w:rsidR="005369A9" w:rsidRPr="005369A9" w:rsidRDefault="005369A9">
      <w:pPr>
        <w:pStyle w:val="CaptionedFigure"/>
      </w:pPr>
      <w:r>
        <w:lastRenderedPageBreak/>
        <w:t>В разделе выбора программ ука</w:t>
      </w:r>
      <w:r>
        <w:t>зываем</w:t>
      </w:r>
      <w:r>
        <w:t xml:space="preserve"> в качестве базового окружения</w:t>
      </w:r>
      <w:r>
        <w:t xml:space="preserve"> </w:t>
      </w:r>
      <w:r>
        <w:rPr>
          <w:lang w:val="en-US"/>
        </w:rPr>
        <w:t>Server</w:t>
      </w:r>
      <w:r w:rsidRPr="005369A9">
        <w:t xml:space="preserve"> </w:t>
      </w:r>
      <w:r>
        <w:rPr>
          <w:lang w:val="en-US"/>
        </w:rPr>
        <w:t>with</w:t>
      </w:r>
      <w:r w:rsidRPr="005369A9">
        <w:t xml:space="preserve"> </w:t>
      </w:r>
      <w:r>
        <w:rPr>
          <w:lang w:val="en-US"/>
        </w:rPr>
        <w:t>GUI</w:t>
      </w:r>
      <w:r>
        <w:t>,</w:t>
      </w:r>
      <w:r w:rsidRPr="005369A9">
        <w:t xml:space="preserve"> </w:t>
      </w:r>
      <w:r>
        <w:t>а в качестве дополнения -</w:t>
      </w:r>
      <w:r w:rsidRPr="005369A9">
        <w:t xml:space="preserve"> </w:t>
      </w:r>
      <w:r>
        <w:rPr>
          <w:lang w:val="en-US"/>
        </w:rPr>
        <w:t>Development</w:t>
      </w:r>
      <w:r w:rsidRPr="005369A9">
        <w:t xml:space="preserve"> </w:t>
      </w:r>
      <w:r>
        <w:rPr>
          <w:lang w:val="en-US"/>
        </w:rPr>
        <w:t>Tools</w:t>
      </w:r>
      <w:r w:rsidRPr="005369A9">
        <w:t>.</w:t>
      </w:r>
    </w:p>
    <w:p w14:paraId="7C8C04B0" w14:textId="4C29D4B9" w:rsidR="005369A9" w:rsidRDefault="005369A9">
      <w:pPr>
        <w:pStyle w:val="CaptionedFigure"/>
      </w:pPr>
      <w:r w:rsidRPr="00C621BC">
        <w:drawing>
          <wp:inline distT="0" distB="0" distL="0" distR="0" wp14:anchorId="783C651C" wp14:editId="037ABDAD">
            <wp:extent cx="4004945" cy="312903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15876" cy="313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299AA" w14:textId="250E7985" w:rsidR="005369A9" w:rsidRPr="005369A9" w:rsidRDefault="005369A9">
      <w:pPr>
        <w:pStyle w:val="CaptionedFigure"/>
        <w:rPr>
          <w:lang w:val="en-US"/>
        </w:rPr>
      </w:pPr>
      <w:r>
        <w:t xml:space="preserve">Отключаем </w:t>
      </w:r>
      <w:r>
        <w:rPr>
          <w:lang w:val="en-US"/>
        </w:rPr>
        <w:t>KDUMP.</w:t>
      </w:r>
    </w:p>
    <w:p w14:paraId="2685DFB7" w14:textId="2B62249A" w:rsidR="005369A9" w:rsidRDefault="005369A9">
      <w:pPr>
        <w:pStyle w:val="CaptionedFigure"/>
      </w:pPr>
      <w:r w:rsidRPr="00C621BC">
        <w:drawing>
          <wp:inline distT="0" distB="0" distL="0" distR="0" wp14:anchorId="39DD2899" wp14:editId="1B80B37B">
            <wp:extent cx="4027805" cy="283991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5507" cy="284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947D8" w14:textId="77777777" w:rsidR="005369A9" w:rsidRDefault="005369A9">
      <w:r>
        <w:br w:type="page"/>
      </w:r>
    </w:p>
    <w:p w14:paraId="6F22FFAF" w14:textId="3BDAB75D" w:rsidR="005369A9" w:rsidRPr="005369A9" w:rsidRDefault="005369A9">
      <w:pPr>
        <w:pStyle w:val="CaptionedFigure"/>
      </w:pPr>
      <w:r>
        <w:lastRenderedPageBreak/>
        <w:t>Место установки ОС оставили без изменения.</w:t>
      </w:r>
    </w:p>
    <w:p w14:paraId="314F821B" w14:textId="6F061A3C" w:rsidR="005369A9" w:rsidRDefault="005369A9">
      <w:pPr>
        <w:pStyle w:val="CaptionedFigure"/>
      </w:pPr>
      <w:r w:rsidRPr="0030339B">
        <w:drawing>
          <wp:inline distT="0" distB="0" distL="0" distR="0" wp14:anchorId="4E523445" wp14:editId="436643FB">
            <wp:extent cx="3791463" cy="2931443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319" cy="293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57CC" w14:textId="367A48CD" w:rsidR="005369A9" w:rsidRPr="005369A9" w:rsidRDefault="005369A9">
      <w:pPr>
        <w:pStyle w:val="CaptionedFigure"/>
      </w:pPr>
      <w:r>
        <w:t>Включи</w:t>
      </w:r>
      <w:r>
        <w:t>ли</w:t>
      </w:r>
      <w:r>
        <w:t xml:space="preserve"> сетевое соединение и в качестве имени узла ука</w:t>
      </w:r>
      <w:r>
        <w:t>зали</w:t>
      </w:r>
      <w:r>
        <w:t xml:space="preserve"> </w:t>
      </w:r>
      <w:proofErr w:type="spellStart"/>
      <w:proofErr w:type="gramStart"/>
      <w:r>
        <w:rPr>
          <w:lang w:val="en-US"/>
        </w:rPr>
        <w:t>ndbelov</w:t>
      </w:r>
      <w:proofErr w:type="spellEnd"/>
      <w:r>
        <w:t>.</w:t>
      </w:r>
      <w:proofErr w:type="spellStart"/>
      <w:r>
        <w:t>localdomain</w:t>
      </w:r>
      <w:proofErr w:type="spellEnd"/>
      <w:proofErr w:type="gramEnd"/>
      <w:r w:rsidRPr="005369A9">
        <w:t>.</w:t>
      </w:r>
    </w:p>
    <w:p w14:paraId="327A6979" w14:textId="0C479F31" w:rsidR="005369A9" w:rsidRDefault="005369A9">
      <w:pPr>
        <w:pStyle w:val="CaptionedFigure"/>
      </w:pPr>
      <w:r w:rsidRPr="0030339B">
        <w:drawing>
          <wp:inline distT="0" distB="0" distL="0" distR="0" wp14:anchorId="245C6A8D" wp14:editId="754C7446">
            <wp:extent cx="3806825" cy="2950239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5252" cy="295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2CF8D" w14:textId="64A38140" w:rsidR="005369A9" w:rsidRPr="005369A9" w:rsidRDefault="005369A9">
      <w:pPr>
        <w:pStyle w:val="CaptionedFigure"/>
        <w:rPr>
          <w:lang w:val="en-US"/>
        </w:rPr>
      </w:pPr>
      <w:r>
        <w:t xml:space="preserve">Указали пароль для </w:t>
      </w:r>
      <w:r>
        <w:rPr>
          <w:lang w:val="en-US"/>
        </w:rPr>
        <w:t>root.</w:t>
      </w:r>
    </w:p>
    <w:p w14:paraId="1149D35B" w14:textId="6FA2573A" w:rsidR="005369A9" w:rsidRDefault="005369A9">
      <w:pPr>
        <w:pStyle w:val="CaptionedFigure"/>
      </w:pPr>
      <w:r w:rsidRPr="0030339B">
        <w:drawing>
          <wp:inline distT="0" distB="0" distL="0" distR="0" wp14:anchorId="67A65B94" wp14:editId="6901FED6">
            <wp:extent cx="3829685" cy="136444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43564" cy="13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94A40" w14:textId="6A81E464" w:rsidR="005369A9" w:rsidRDefault="005369A9">
      <w:pPr>
        <w:pStyle w:val="CaptionedFigure"/>
      </w:pPr>
      <w:r>
        <w:lastRenderedPageBreak/>
        <w:t>Создали пользователя с логином из дисплейного класса, с правами администратора.</w:t>
      </w:r>
    </w:p>
    <w:p w14:paraId="17CAF4FC" w14:textId="3D47F23A" w:rsidR="005369A9" w:rsidRDefault="005369A9">
      <w:pPr>
        <w:pStyle w:val="CaptionedFigure"/>
      </w:pPr>
      <w:r w:rsidRPr="0030339B">
        <w:drawing>
          <wp:inline distT="0" distB="0" distL="0" distR="0" wp14:anchorId="7BDCFAFA" wp14:editId="3C5C557A">
            <wp:extent cx="3822065" cy="2116333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37398" cy="2124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46ACC" w14:textId="77777777" w:rsidR="005369A9" w:rsidRDefault="005369A9">
      <w:pPr>
        <w:pStyle w:val="CaptionedFigure"/>
      </w:pPr>
    </w:p>
    <w:p w14:paraId="06EB38BD" w14:textId="777228DF" w:rsidR="0020398B" w:rsidRDefault="00C25574">
      <w:pPr>
        <w:pStyle w:val="a0"/>
      </w:pPr>
      <w:r>
        <w:t xml:space="preserve">После установки </w:t>
      </w:r>
      <w:r w:rsidR="005369A9">
        <w:t>корректно перезапустили виртуальную машину и приняли условие лицензии</w:t>
      </w:r>
      <w:r>
        <w:t>.</w:t>
      </w:r>
    </w:p>
    <w:p w14:paraId="1020E2E2" w14:textId="67FCFC72" w:rsidR="005369A9" w:rsidRDefault="005369A9">
      <w:pPr>
        <w:pStyle w:val="a0"/>
      </w:pPr>
      <w:r w:rsidRPr="0030339B">
        <w:drawing>
          <wp:inline distT="0" distB="0" distL="0" distR="0" wp14:anchorId="738F9AD0" wp14:editId="63C80FDC">
            <wp:extent cx="3954780" cy="3092381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76648" cy="310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D9CE5" w14:textId="0D155FE3" w:rsidR="005369A9" w:rsidRDefault="005369A9">
      <w:pPr>
        <w:pStyle w:val="a0"/>
      </w:pPr>
      <w:r w:rsidRPr="0030339B">
        <w:lastRenderedPageBreak/>
        <w:drawing>
          <wp:inline distT="0" distB="0" distL="0" distR="0" wp14:anchorId="32107574" wp14:editId="56D17261">
            <wp:extent cx="3830741" cy="297942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34114" cy="2982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C4FB3" w14:textId="58C4D3FD" w:rsidR="005369A9" w:rsidRDefault="005369A9">
      <w:pPr>
        <w:pStyle w:val="a0"/>
      </w:pPr>
      <w:r w:rsidRPr="0030339B">
        <w:drawing>
          <wp:inline distT="0" distB="0" distL="0" distR="0" wp14:anchorId="1205740B" wp14:editId="7B5DF9B3">
            <wp:extent cx="3825150" cy="297180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32290" cy="297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9352F" w14:textId="77777777" w:rsidR="00377CEA" w:rsidRDefault="00377CEA">
      <w:r>
        <w:br w:type="page"/>
      </w:r>
    </w:p>
    <w:p w14:paraId="09813B55" w14:textId="5ED04238" w:rsidR="0020398B" w:rsidRDefault="00C25574" w:rsidP="00377CEA">
      <w:pPr>
        <w:pStyle w:val="a0"/>
      </w:pPr>
      <w:r>
        <w:lastRenderedPageBreak/>
        <w:t>Осталось установить дополнения гостевой ОС. Для этого в ви</w:t>
      </w:r>
      <w:r>
        <w:t>ртуальной машине нажимаем “Устройства” - “Подключить образ диска Дополнений гостевой ОС”.</w:t>
      </w:r>
    </w:p>
    <w:p w14:paraId="5BD68172" w14:textId="2478F3F4" w:rsidR="0020398B" w:rsidRDefault="00377CEA" w:rsidP="00377CEA">
      <w:pPr>
        <w:pStyle w:val="a0"/>
      </w:pPr>
      <w:r w:rsidRPr="0030339B">
        <w:drawing>
          <wp:inline distT="0" distB="0" distL="0" distR="0" wp14:anchorId="1292863D" wp14:editId="61D94F53">
            <wp:extent cx="3967413" cy="282702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71672" cy="283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3A0B2" w14:textId="3E143E76" w:rsidR="00377CEA" w:rsidRDefault="00377CEA" w:rsidP="00377CEA">
      <w:pPr>
        <w:pStyle w:val="a0"/>
      </w:pPr>
      <w:r w:rsidRPr="0030339B">
        <w:drawing>
          <wp:inline distT="0" distB="0" distL="0" distR="0" wp14:anchorId="29AD0CE9" wp14:editId="6F59B060">
            <wp:extent cx="3977640" cy="137078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90287" cy="13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D3FBB" w14:textId="77777777" w:rsidR="0020398B" w:rsidRDefault="00C25574">
      <w:pPr>
        <w:pStyle w:val="1"/>
      </w:pPr>
      <w:bookmarkStart w:id="6" w:name="выводы"/>
      <w:bookmarkStart w:id="7" w:name="_Toc113715152"/>
      <w:bookmarkEnd w:id="2"/>
      <w:bookmarkEnd w:id="4"/>
      <w:r>
        <w:t>В</w:t>
      </w:r>
      <w:r>
        <w:t>ыводы</w:t>
      </w:r>
      <w:bookmarkEnd w:id="7"/>
    </w:p>
    <w:p w14:paraId="5E32B728" w14:textId="08CA39EC" w:rsidR="0020398B" w:rsidRDefault="00C25574">
      <w:pPr>
        <w:numPr>
          <w:ilvl w:val="0"/>
          <w:numId w:val="3"/>
        </w:numPr>
      </w:pPr>
      <w:r>
        <w:t>Приобрел</w:t>
      </w:r>
      <w:r w:rsidR="00377CEA">
        <w:t>и</w:t>
      </w:r>
      <w:r>
        <w:t xml:space="preserve"> практические навыки установки операционной системы на виртуальную машину;</w:t>
      </w:r>
    </w:p>
    <w:p w14:paraId="5AA96BA5" w14:textId="511CD14C" w:rsidR="0020398B" w:rsidRDefault="00C25574">
      <w:pPr>
        <w:numPr>
          <w:ilvl w:val="0"/>
          <w:numId w:val="3"/>
        </w:numPr>
      </w:pPr>
      <w:r>
        <w:t>Настроил</w:t>
      </w:r>
      <w:r w:rsidR="00377CEA">
        <w:t>и</w:t>
      </w:r>
      <w:r>
        <w:t xml:space="preserve"> минимально необходимы</w:t>
      </w:r>
      <w:r>
        <w:t>е для дальнейшей работы сервисы.</w:t>
      </w:r>
      <w:bookmarkEnd w:id="6"/>
    </w:p>
    <w:sectPr w:rsidR="002039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2910E" w14:textId="77777777" w:rsidR="00C25574" w:rsidRDefault="00C25574">
      <w:pPr>
        <w:spacing w:after="0"/>
      </w:pPr>
      <w:r>
        <w:separator/>
      </w:r>
    </w:p>
  </w:endnote>
  <w:endnote w:type="continuationSeparator" w:id="0">
    <w:p w14:paraId="5F2A4745" w14:textId="77777777" w:rsidR="00C25574" w:rsidRDefault="00C255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31427" w14:textId="77777777" w:rsidR="00C25574" w:rsidRDefault="00C25574">
      <w:r>
        <w:separator/>
      </w:r>
    </w:p>
  </w:footnote>
  <w:footnote w:type="continuationSeparator" w:id="0">
    <w:p w14:paraId="71B6AC0B" w14:textId="77777777" w:rsidR="00C25574" w:rsidRDefault="00C25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8A02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EF00F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398B"/>
    <w:rsid w:val="0020398B"/>
    <w:rsid w:val="00377CEA"/>
    <w:rsid w:val="005369A9"/>
    <w:rsid w:val="008E0096"/>
    <w:rsid w:val="00C25574"/>
    <w:rsid w:val="00DF1CDA"/>
    <w:rsid w:val="00F3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AFC0E"/>
  <w15:docId w15:val="{6445ECB7-9C10-407B-8F10-BCDC620D9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E009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E0096"/>
    <w:pPr>
      <w:spacing w:after="100"/>
      <w:ind w:left="240"/>
    </w:pPr>
  </w:style>
  <w:style w:type="paragraph" w:styleId="af">
    <w:name w:val="header"/>
    <w:basedOn w:val="a"/>
    <w:link w:val="af0"/>
    <w:unhideWhenUsed/>
    <w:rsid w:val="005369A9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5369A9"/>
  </w:style>
  <w:style w:type="paragraph" w:styleId="af1">
    <w:name w:val="footer"/>
    <w:basedOn w:val="a"/>
    <w:link w:val="af2"/>
    <w:unhideWhenUsed/>
    <w:rsid w:val="005369A9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5369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3CCCA-A5BA-48E6-881D-3D11C4D95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вкович Константин Анатольевич</dc:creator>
  <cp:keywords/>
  <cp:lastModifiedBy>Белов Никита Дмитриевич</cp:lastModifiedBy>
  <cp:revision>5</cp:revision>
  <cp:lastPrinted>2022-09-10T12:14:00Z</cp:lastPrinted>
  <dcterms:created xsi:type="dcterms:W3CDTF">2022-09-10T12:11:00Z</dcterms:created>
  <dcterms:modified xsi:type="dcterms:W3CDTF">2022-09-10T12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